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pecialization</w:t>
      </w:r>
      <w:r>
        <w:t xml:space="preserve"> </w:t>
      </w:r>
      <w:r>
        <w:t xml:space="preserve">in</w:t>
      </w:r>
      <w:r>
        <w:t xml:space="preserve"> </w:t>
      </w:r>
      <w:r>
        <w:t xml:space="preserve">Abu</w:t>
      </w:r>
      <w:r>
        <w:t xml:space="preserve"> </w:t>
      </w:r>
      <w:r>
        <w:t xml:space="preserve">Dhabi,</w:t>
      </w:r>
      <w:r>
        <w:t xml:space="preserve"> </w:t>
      </w:r>
      <w:r>
        <w:t xml:space="preserve">UAE</w:t>
      </w:r>
    </w:p>
    <w:bookmarkStart w:id="20" w:name="X961c1931e7b747ff3389631d41b8fad8e1981cb"/>
    <w:p>
      <w:pPr>
        <w:pStyle w:val="Heading1"/>
      </w:pPr>
      <w:r>
        <w:t xml:space="preserve">Comprehensive Scholarship Application Letter for Advanced Orthodontic Training in Abu Dhabi, United Arab Emirates</w:t>
      </w:r>
    </w:p>
    <w:p>
      <w:pPr>
        <w:pStyle w:val="FirstParagraph"/>
      </w:pPr>
      <w:r>
        <w:t xml:space="preserve">Dear Esteemed Selection Committee,</w:t>
      </w:r>
    </w:p>
    <w:p>
      <w:pPr>
        <w:pStyle w:val="BodyText"/>
      </w:pPr>
      <w:r>
        <w:t xml:space="preserve">I am writing to express my profound enthusiasm and unwavering commitment to pursue advanced orthodontic specialization through the prestigious scholarship program offered by [Specify Institution/Organization Name, e.g., Khalifa University, Tawam Hospital Foundation, or UAE Ministry of Health]. This Scholarship Application Letter serves as a formal submission for your consideration for an Orthodontist training opportunity within the dynamic healthcare landscape of Abu Dhabi, United Arab Emirates. My life’s work is dedicated to advancing oral health equity and excellence in orthodontic care, and I believe the United Arab Emirates Abu Dhabi offers the unparalleled environment necessary to fulfill this mission on a transformative scale.</w:t>
      </w:r>
    </w:p>
    <w:p>
      <w:pPr>
        <w:pStyle w:val="BodyText"/>
      </w:pPr>
      <w:r>
        <w:t xml:space="preserve">Having completed my Doctor of Dental Surgery (DDS) degree with honors from [Your University Name], I have consistently demonstrated academic excellence, clinical aptitude, and a deep passion for orthodontics. My clinical rotations at [Mention Specific Hospital/Clinic in UAE or Relevant International Setting] exposed me to the diverse dental challenges faced by the UAE population, including a rising prevalence of malocclusion linked to dietary shifts and genetic factors within our multicultural society. I observed firsthand how accessible, high-quality orthodontic care can profoundly impact not only physical health but also self-esteem, social integration, and overall quality of life for children and adults across Abu Dhabi’s vibrant communities. This experience solidified my resolve to specialize in Orthodontist practice within the United Arab Emirates Abu Dhabi context.</w:t>
      </w:r>
    </w:p>
    <w:p>
      <w:pPr>
        <w:pStyle w:val="BodyText"/>
      </w:pPr>
      <w:r>
        <w:t xml:space="preserve">The rationale for seeking this specific scholarship is deeply intertwined with the strategic vision of the United Arab Emirates. The UAE National Health Strategy 2031 and Abu Dhabi Health Strategy prioritize preventive care, specialized dental services, and a healthier population. Orthodontics plays a critical role in this strategy by addressing foundational oral health issues that can prevent more severe complications like periodontal disease, temporomandibular joint disorders (TMJ), and speech impediments later in life. However, there is a recognized need for more locally trained, culturally attuned Orthodontists within the UAE. Many patients still travel abroad for specialized treatment due to limited local expertise and accessibility challenges, particularly in underserved communities across Abu Dhabi. This scholarship represents a vital investment not only in my professional development but also in addressing a tangible healthcare gap that directly aligns with national priorities.</w:t>
      </w:r>
    </w:p>
    <w:p>
      <w:pPr>
        <w:pStyle w:val="BodyText"/>
      </w:pPr>
      <w:r>
        <w:t xml:space="preserve">My proposed training program within Abu Dhabi aims to leverage the world-class facilities of institutions like Tawam Hospital’s Dental Department, the College of Medicine &amp; Health Sciences at Khalifa University (Abu Dhabi), or specialized centers affiliated with the Department of Health – Abu Dhabi. I am keen to immerse myself in advanced techniques such as digital orthodontics (3D scanning, AI-assisted treatment planning), clear aligner therapy, and interdisciplinary approaches involving oral surgeons and pediatric dentists. Crucially, this training will emphasize the unique population dynamics of Abu Dhabi – understanding the specific genetic predispositions, cultural nuances in patient communication (especially with diverse expatriate and Emirati populations), and the socio-economic factors influencing dental care access across our emirate. I aim to develop a practice model that integrates cutting-edge technology with compassionate, community-centered care, directly contributing to Abu Dhabi's goal of becoming a regional healthcare hub.</w:t>
      </w:r>
    </w:p>
    <w:p>
      <w:pPr>
        <w:pStyle w:val="BodyText"/>
      </w:pPr>
      <w:r>
        <w:t xml:space="preserve">The significance of undertaking this training in Abu Dhabi cannot be overstated. The United Arab Emirates Abu Dhabi is not merely the location; it is the living laboratory where modern orthodontic principles meet a rapidly evolving, globally connected society. Training here provides irreplaceable exposure to complex cases within a high-volume setting and fosters collaboration with leading specialists who are shaping international standards. Unlike pursuing training in another country, this scholarship allows me to build my expertise directly within the system I aim to serve upon completion. I will contribute immediately by supporting existing healthcare infrastructure, reducing patient wait times for specialty care, and eventually mentoring future Emirati dental professionals – a critical step towards sustainable healthcare development as envisioned under UAE Vision 2030.</w:t>
      </w:r>
    </w:p>
    <w:p>
      <w:pPr>
        <w:pStyle w:val="BodyText"/>
      </w:pPr>
      <w:r>
        <w:t xml:space="preserve">I am acutely aware of the responsibility that comes with such a scholarship. I have meticulously researched the specific requirements of advanced orthodontic programs in Abu Dhabi, including the need for proficiency in managing cases involving diverse ethnicities and complex medical histories common within our population. My academic record (GPA: X.X/4.0), leadership roles as [Mention Relevant Role, e.g., President of Dental Student Association], and volunteer work with [Mention Specific Community Outreach, e.g., free dental clinics in Abu Dhabi communities] demonstrate my readiness to excel in a rigorous program. I possess strong communication skills in English (TOEFL/IELTS score: X) and am committed to learning Arabic medical terminology to enhance patient interaction within the UAE context.</w:t>
      </w:r>
    </w:p>
    <w:p>
      <w:pPr>
        <w:pStyle w:val="BodyText"/>
      </w:pPr>
      <w:r>
        <w:t xml:space="preserve">Upon completing this advanced training, my immediate goal is to establish a specialized Orthodontic practice within Abu Dhabi, focusing on accessibility for under-served groups including low-income families, children in public schools, and the growing elderly population requiring preventive and corrective care. Long-term, I aspire to contribute to research on orthodontic treatment efficacy specific to the UAE population and potentially mentor students at Abu Dhabi-based dental institutions. This Scholarship Application Letter is not just a request for funding; it is a pledge of service. I am prepared to dedicate myself fully to mastering the art and science of Orthodontist practice, ensuring my skills are honed precisely for the needs of Abu Dhabi's residents.</w:t>
      </w:r>
    </w:p>
    <w:p>
      <w:pPr>
        <w:pStyle w:val="BodyText"/>
      </w:pPr>
      <w:r>
        <w:t xml:space="preserve">I am deeply honored by the opportunity to apply for this scholarship and humbled by your consideration. The chance to train as an Orthodontist within the United Arab Emirates Abu Dhabi represents a pivotal step in my career and a direct contribution to building a healthier, more confident future for Emiratis and residents of Abu Dhabi. I am confident that my dedication, academic foundation, cultural awareness, and clear vision for service align perfectly with the mission of this program. Thank you for your time, thoughtful evaluation of my application, and consideration in advancing the field of orthodontics within this remarkable emirate.</w:t>
      </w:r>
    </w:p>
    <w:p>
      <w:pPr>
        <w:pStyle w:val="BodyText"/>
      </w:pPr>
      <w:r>
        <w:t xml:space="preserve">Sincerely,</w:t>
      </w:r>
    </w:p>
    <w:p>
      <w:pPr>
        <w:pStyle w:val="BodyText"/>
      </w:pPr>
      <w:r>
        <w:t xml:space="preserve">[Your Full Name]</w:t>
      </w:r>
    </w:p>
    <w:p>
      <w:pPr>
        <w:pStyle w:val="BodyText"/>
      </w:pPr>
      <w:r>
        <w:t xml:space="preserve">[Your Contact Information: Email |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pecialization in Abu Dhabi, UAE</dc:title>
  <dc:creator/>
  <dc:language>en</dc:language>
  <cp:keywords/>
  <dcterms:created xsi:type="dcterms:W3CDTF">2026-07-23T22:56:41Z</dcterms:created>
  <dcterms:modified xsi:type="dcterms:W3CDTF">2026-07-23T22:56:41Z</dcterms:modified>
</cp:coreProperties>
</file>

<file path=docProps/custom.xml><?xml version="1.0" encoding="utf-8"?>
<Properties xmlns="http://schemas.openxmlformats.org/officeDocument/2006/custom-properties" xmlns:vt="http://schemas.openxmlformats.org/officeDocument/2006/docPropsVTypes"/>
</file>